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C8121B" w14:textId="0B708666" w:rsidR="00E47E71" w:rsidRDefault="00E47E71">
      <w:pPr>
        <w:rPr>
          <w:noProof/>
        </w:rPr>
      </w:pPr>
      <w:r>
        <w:rPr>
          <w:noProof/>
        </w:rPr>
        <w:t>NAME: ANANYA PRASAD</w:t>
      </w:r>
    </w:p>
    <w:p w14:paraId="76E0B252" w14:textId="28263841" w:rsidR="00E47E71" w:rsidRDefault="00E47E71">
      <w:pPr>
        <w:rPr>
          <w:noProof/>
        </w:rPr>
      </w:pPr>
      <w:r>
        <w:rPr>
          <w:noProof/>
        </w:rPr>
        <w:t>REGNO : 20BCE10093</w:t>
      </w:r>
    </w:p>
    <w:p w14:paraId="5D48E676" w14:textId="1C5CE491" w:rsidR="00E47E71" w:rsidRDefault="00E47E71" w:rsidP="00E47E71">
      <w:pPr>
        <w:jc w:val="center"/>
        <w:rPr>
          <w:b/>
          <w:bCs/>
          <w:noProof/>
          <w:sz w:val="40"/>
          <w:szCs w:val="40"/>
        </w:rPr>
      </w:pPr>
      <w:r w:rsidRPr="00E47E71">
        <w:rPr>
          <w:b/>
          <w:bCs/>
          <w:noProof/>
          <w:sz w:val="40"/>
          <w:szCs w:val="40"/>
        </w:rPr>
        <w:t>ASSIGNMENT 2</w:t>
      </w:r>
    </w:p>
    <w:p w14:paraId="32B94872" w14:textId="3C540750" w:rsidR="00E47E71" w:rsidRPr="00E47E71" w:rsidRDefault="00E47E71" w:rsidP="00E47E71">
      <w:pPr>
        <w:rPr>
          <w:b/>
          <w:bCs/>
          <w:noProof/>
          <w:sz w:val="40"/>
          <w:szCs w:val="40"/>
        </w:rPr>
      </w:pPr>
      <w:r>
        <w:rPr>
          <w:b/>
          <w:bCs/>
          <w:noProof/>
          <w:sz w:val="40"/>
          <w:szCs w:val="40"/>
        </w:rPr>
        <w:t>Q1</w:t>
      </w:r>
    </w:p>
    <w:p w14:paraId="5738E527" w14:textId="71579A51" w:rsidR="00017FEE" w:rsidRDefault="00A16C52">
      <w:r w:rsidRPr="00A16C52">
        <w:rPr>
          <w:noProof/>
        </w:rPr>
        <w:drawing>
          <wp:inline distT="0" distB="0" distL="0" distR="0" wp14:anchorId="1AC64AFB" wp14:editId="485CFCEB">
            <wp:extent cx="5731510" cy="25761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2CAA9" w14:textId="6834AAB3" w:rsidR="002A2AB9" w:rsidRDefault="002A2AB9">
      <w:r w:rsidRPr="002A2AB9">
        <w:rPr>
          <w:noProof/>
        </w:rPr>
        <w:drawing>
          <wp:inline distT="0" distB="0" distL="0" distR="0" wp14:anchorId="15D4A4E1" wp14:editId="2AF3DB66">
            <wp:extent cx="5731510" cy="333629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3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57C47" w14:textId="34F1C596" w:rsidR="002A2AB9" w:rsidRDefault="00C75E10">
      <w:r w:rsidRPr="00C75E10">
        <w:rPr>
          <w:noProof/>
        </w:rPr>
        <w:drawing>
          <wp:inline distT="0" distB="0" distL="0" distR="0" wp14:anchorId="64B001B7" wp14:editId="4F3EBD52">
            <wp:extent cx="4602879" cy="1051651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02879" cy="1051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5DA51" w14:textId="6B75AD48" w:rsidR="00C75E10" w:rsidRDefault="00C75E10">
      <w:r w:rsidRPr="00C75E10">
        <w:rPr>
          <w:noProof/>
        </w:rPr>
        <w:lastRenderedPageBreak/>
        <w:drawing>
          <wp:inline distT="0" distB="0" distL="0" distR="0" wp14:anchorId="5069EDCC" wp14:editId="3AA70F30">
            <wp:extent cx="5731510" cy="607695"/>
            <wp:effectExtent l="0" t="0" r="254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0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58983" w14:textId="7EA94F64" w:rsidR="00FA51C0" w:rsidRDefault="00FA51C0">
      <w:r w:rsidRPr="00FA51C0">
        <w:rPr>
          <w:noProof/>
        </w:rPr>
        <w:drawing>
          <wp:inline distT="0" distB="0" distL="0" distR="0" wp14:anchorId="203B3716" wp14:editId="78923DF3">
            <wp:extent cx="5731510" cy="105537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55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7AC89" w14:textId="7ABF1AE5" w:rsidR="00E47E71" w:rsidRPr="00E47E71" w:rsidRDefault="00E47E71">
      <w:pPr>
        <w:rPr>
          <w:b/>
          <w:bCs/>
          <w:sz w:val="40"/>
          <w:szCs w:val="40"/>
        </w:rPr>
      </w:pPr>
      <w:r w:rsidRPr="00E47E71">
        <w:rPr>
          <w:b/>
          <w:bCs/>
          <w:sz w:val="40"/>
          <w:szCs w:val="40"/>
        </w:rPr>
        <w:t>Q2</w:t>
      </w:r>
    </w:p>
    <w:p w14:paraId="76EEA453" w14:textId="639022B2" w:rsidR="00FA51C0" w:rsidRDefault="00CA7603">
      <w:r w:rsidRPr="00CA7603">
        <w:rPr>
          <w:noProof/>
        </w:rPr>
        <w:drawing>
          <wp:inline distT="0" distB="0" distL="0" distR="0" wp14:anchorId="7EB0FCAE" wp14:editId="0C84F3F8">
            <wp:extent cx="5731510" cy="2928620"/>
            <wp:effectExtent l="0" t="0" r="254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FE9F2" w14:textId="7D7BF42A" w:rsidR="00CA7603" w:rsidRDefault="00CA7603">
      <w:pPr>
        <w:rPr>
          <w:noProof/>
        </w:rPr>
      </w:pPr>
      <w:r w:rsidRPr="00CA7603">
        <w:rPr>
          <w:noProof/>
        </w:rPr>
        <w:lastRenderedPageBreak/>
        <w:drawing>
          <wp:inline distT="0" distB="0" distL="0" distR="0" wp14:anchorId="1B9EA186" wp14:editId="027DDFF3">
            <wp:extent cx="5731510" cy="2818130"/>
            <wp:effectExtent l="0" t="0" r="254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A7603">
        <w:rPr>
          <w:noProof/>
        </w:rPr>
        <w:t xml:space="preserve"> </w:t>
      </w:r>
      <w:r w:rsidRPr="00CA7603">
        <w:rPr>
          <w:noProof/>
        </w:rPr>
        <w:drawing>
          <wp:inline distT="0" distB="0" distL="0" distR="0" wp14:anchorId="7455BEBF" wp14:editId="634D2A3A">
            <wp:extent cx="5731510" cy="1343025"/>
            <wp:effectExtent l="0" t="0" r="254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2DDC8" w14:textId="3F4D329F" w:rsidR="00E95BA3" w:rsidRDefault="00E95BA3">
      <w:pPr>
        <w:rPr>
          <w:noProof/>
        </w:rPr>
      </w:pPr>
      <w:r w:rsidRPr="00E95BA3">
        <w:rPr>
          <w:noProof/>
        </w:rPr>
        <w:drawing>
          <wp:inline distT="0" distB="0" distL="0" distR="0" wp14:anchorId="0219B6E6" wp14:editId="675191A4">
            <wp:extent cx="5731510" cy="123825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BC2C6" w14:textId="1077CB31" w:rsidR="00E95BA3" w:rsidRDefault="009E25A7">
      <w:pPr>
        <w:rPr>
          <w:noProof/>
        </w:rPr>
      </w:pPr>
      <w:r w:rsidRPr="009E25A7">
        <w:rPr>
          <w:noProof/>
        </w:rPr>
        <w:drawing>
          <wp:inline distT="0" distB="0" distL="0" distR="0" wp14:anchorId="2D1766D3" wp14:editId="311DB225">
            <wp:extent cx="5731510" cy="1329690"/>
            <wp:effectExtent l="0" t="0" r="254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2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ABDFD" w14:textId="3D176CAD" w:rsidR="00E47E71" w:rsidRDefault="00E47E71">
      <w:pPr>
        <w:rPr>
          <w:noProof/>
        </w:rPr>
      </w:pPr>
    </w:p>
    <w:p w14:paraId="46B0F38D" w14:textId="0D7C45BD" w:rsidR="00E47E71" w:rsidRDefault="00E47E71">
      <w:pPr>
        <w:rPr>
          <w:noProof/>
        </w:rPr>
      </w:pPr>
    </w:p>
    <w:p w14:paraId="738C0B25" w14:textId="5E948014" w:rsidR="00E47E71" w:rsidRDefault="00E47E71">
      <w:pPr>
        <w:rPr>
          <w:noProof/>
        </w:rPr>
      </w:pPr>
    </w:p>
    <w:p w14:paraId="02026001" w14:textId="3029A695" w:rsidR="00E47E71" w:rsidRDefault="00E47E71">
      <w:pPr>
        <w:rPr>
          <w:noProof/>
        </w:rPr>
      </w:pPr>
    </w:p>
    <w:p w14:paraId="48E88004" w14:textId="1A83FACA" w:rsidR="00E47E71" w:rsidRDefault="00E47E71">
      <w:pPr>
        <w:rPr>
          <w:noProof/>
        </w:rPr>
      </w:pPr>
    </w:p>
    <w:p w14:paraId="5438C8FC" w14:textId="21834ED4" w:rsidR="00E47E71" w:rsidRDefault="00E47E71">
      <w:pPr>
        <w:rPr>
          <w:noProof/>
        </w:rPr>
      </w:pPr>
    </w:p>
    <w:p w14:paraId="001B6816" w14:textId="3976D3DF" w:rsidR="00E47E71" w:rsidRPr="00E47E71" w:rsidRDefault="00E47E71">
      <w:pPr>
        <w:rPr>
          <w:b/>
          <w:bCs/>
          <w:noProof/>
          <w:sz w:val="44"/>
          <w:szCs w:val="44"/>
        </w:rPr>
      </w:pPr>
      <w:r w:rsidRPr="00E47E71">
        <w:rPr>
          <w:b/>
          <w:bCs/>
          <w:noProof/>
          <w:sz w:val="44"/>
          <w:szCs w:val="44"/>
        </w:rPr>
        <w:lastRenderedPageBreak/>
        <w:t>Q3</w:t>
      </w:r>
    </w:p>
    <w:p w14:paraId="503A0932" w14:textId="441A3146" w:rsidR="009106E2" w:rsidRDefault="00E47E71">
      <w:pPr>
        <w:rPr>
          <w:noProof/>
        </w:rPr>
      </w:pPr>
      <w:r w:rsidRPr="00E47E71">
        <w:rPr>
          <w:noProof/>
        </w:rPr>
        <w:drawing>
          <wp:inline distT="0" distB="0" distL="0" distR="0" wp14:anchorId="674C3A59" wp14:editId="3068EB5E">
            <wp:extent cx="5731510" cy="5617210"/>
            <wp:effectExtent l="0" t="0" r="254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17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126DB" w14:textId="1EAAE0C4" w:rsidR="00E47E71" w:rsidRDefault="00E47E71">
      <w:pPr>
        <w:rPr>
          <w:noProof/>
        </w:rPr>
      </w:pPr>
      <w:r w:rsidRPr="00E47E71">
        <w:rPr>
          <w:noProof/>
        </w:rPr>
        <w:drawing>
          <wp:inline distT="0" distB="0" distL="0" distR="0" wp14:anchorId="4F4C36A7" wp14:editId="2EF7BE98">
            <wp:extent cx="5509260" cy="1602183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27936" cy="1607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D6F03" w14:textId="13187539" w:rsidR="00E47E71" w:rsidRDefault="00E47E71">
      <w:pPr>
        <w:rPr>
          <w:noProof/>
        </w:rPr>
      </w:pPr>
    </w:p>
    <w:p w14:paraId="2C55C8DA" w14:textId="72070F0F" w:rsidR="00E47E71" w:rsidRDefault="00E47E71">
      <w:pPr>
        <w:rPr>
          <w:noProof/>
        </w:rPr>
      </w:pPr>
    </w:p>
    <w:p w14:paraId="13D9B7AD" w14:textId="226819D4" w:rsidR="00E47E71" w:rsidRDefault="00E47E71">
      <w:pPr>
        <w:rPr>
          <w:noProof/>
        </w:rPr>
      </w:pPr>
    </w:p>
    <w:p w14:paraId="0EB3936A" w14:textId="7A48DEB4" w:rsidR="00E47E71" w:rsidRDefault="00BF6249" w:rsidP="00BF6249">
      <w:pPr>
        <w:jc w:val="center"/>
        <w:rPr>
          <w:noProof/>
        </w:rPr>
      </w:pPr>
      <w:r w:rsidRPr="009F293A">
        <w:rPr>
          <w:noProof/>
        </w:rPr>
        <w:lastRenderedPageBreak/>
        <w:drawing>
          <wp:inline distT="0" distB="0" distL="0" distR="0" wp14:anchorId="589490E8" wp14:editId="5687F550">
            <wp:extent cx="5285509" cy="2456538"/>
            <wp:effectExtent l="0" t="0" r="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90549" cy="245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CD6D8" w14:textId="181881E6" w:rsidR="009E25A7" w:rsidRDefault="009E25A7">
      <w:pPr>
        <w:rPr>
          <w:noProof/>
        </w:rPr>
      </w:pPr>
    </w:p>
    <w:p w14:paraId="62E9D69C" w14:textId="530B96C1" w:rsidR="00BF6249" w:rsidRPr="00BF6249" w:rsidRDefault="00BF6249">
      <w:pPr>
        <w:rPr>
          <w:b/>
          <w:bCs/>
          <w:noProof/>
          <w:sz w:val="32"/>
          <w:szCs w:val="32"/>
        </w:rPr>
      </w:pPr>
      <w:r w:rsidRPr="00BF6249">
        <w:rPr>
          <w:b/>
          <w:bCs/>
          <w:noProof/>
          <w:sz w:val="32"/>
          <w:szCs w:val="32"/>
        </w:rPr>
        <w:t>Q4</w:t>
      </w:r>
    </w:p>
    <w:p w14:paraId="57A28BDC" w14:textId="26119801" w:rsidR="009F293A" w:rsidRDefault="00F2370E" w:rsidP="00BF6249">
      <w:pPr>
        <w:jc w:val="center"/>
        <w:rPr>
          <w:noProof/>
        </w:rPr>
      </w:pPr>
      <w:r w:rsidRPr="00F2370E">
        <w:rPr>
          <w:noProof/>
        </w:rPr>
        <w:drawing>
          <wp:inline distT="0" distB="0" distL="0" distR="0" wp14:anchorId="0C012673" wp14:editId="4888BAB3">
            <wp:extent cx="5731510" cy="499364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9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F293A" w:rsidSect="00BF6249">
      <w:pgSz w:w="11906" w:h="16838"/>
      <w:pgMar w:top="1440" w:right="1440" w:bottom="1440" w:left="1440" w:header="708" w:footer="708" w:gutter="0"/>
      <w:pgBorders w:offsetFrom="page">
        <w:top w:val="dashed" w:sz="4" w:space="24" w:color="auto"/>
        <w:left w:val="dashed" w:sz="4" w:space="24" w:color="auto"/>
        <w:bottom w:val="dashed" w:sz="4" w:space="24" w:color="auto"/>
        <w:right w:val="dashed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M7IwMjMztzQwtTBU0lEKTi0uzszPAykwqQUA8Wuz7SwAAAA="/>
  </w:docVars>
  <w:rsids>
    <w:rsidRoot w:val="00A16C52"/>
    <w:rsid w:val="00017FEE"/>
    <w:rsid w:val="002A2AB9"/>
    <w:rsid w:val="009106E2"/>
    <w:rsid w:val="00985AEA"/>
    <w:rsid w:val="009E25A7"/>
    <w:rsid w:val="009F293A"/>
    <w:rsid w:val="00A16C52"/>
    <w:rsid w:val="00BF6249"/>
    <w:rsid w:val="00C75E10"/>
    <w:rsid w:val="00CA7603"/>
    <w:rsid w:val="00E47E71"/>
    <w:rsid w:val="00E95BA3"/>
    <w:rsid w:val="00F2370E"/>
    <w:rsid w:val="00FA5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0F2044"/>
  <w15:chartTrackingRefBased/>
  <w15:docId w15:val="{2643534B-AF7C-4EE2-9CE3-568A5D2EF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customXml" Target="../customXml/item2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customXml" Target="../customXml/item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606A62A758B4499D1B3E24C3453ED3" ma:contentTypeVersion="11" ma:contentTypeDescription="Create a new document." ma:contentTypeScope="" ma:versionID="d31eedd082760eb21f63559f9534337a">
  <xsd:schema xmlns:xsd="http://www.w3.org/2001/XMLSchema" xmlns:xs="http://www.w3.org/2001/XMLSchema" xmlns:p="http://schemas.microsoft.com/office/2006/metadata/properties" xmlns:ns2="0ec5a7c9-0990-4821-bb54-74b2882ae050" targetNamespace="http://schemas.microsoft.com/office/2006/metadata/properties" ma:root="true" ma:fieldsID="d28670cb1fb11c13eba07b72031926ea" ns2:_="">
    <xsd:import namespace="0ec5a7c9-0990-4821-bb54-74b2882ae050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c5a7c9-0990-4821-bb54-74b2882ae050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0ec5a7c9-0990-4821-bb54-74b2882ae050" xsi:nil="true"/>
  </documentManagement>
</p:properties>
</file>

<file path=customXml/itemProps1.xml><?xml version="1.0" encoding="utf-8"?>
<ds:datastoreItem xmlns:ds="http://schemas.openxmlformats.org/officeDocument/2006/customXml" ds:itemID="{AE804AF9-4CBA-4B8A-ADF3-C836C5DE2DCE}"/>
</file>

<file path=customXml/itemProps2.xml><?xml version="1.0" encoding="utf-8"?>
<ds:datastoreItem xmlns:ds="http://schemas.openxmlformats.org/officeDocument/2006/customXml" ds:itemID="{58E9772C-7642-4D70-8582-86A0B6C28422}"/>
</file>

<file path=customXml/itemProps3.xml><?xml version="1.0" encoding="utf-8"?>
<ds:datastoreItem xmlns:ds="http://schemas.openxmlformats.org/officeDocument/2006/customXml" ds:itemID="{45BF4128-A02D-4595-8FBF-7A054C46419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5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ya Prasad</dc:creator>
  <cp:keywords/>
  <dc:description/>
  <cp:lastModifiedBy>20BCE10093</cp:lastModifiedBy>
  <cp:revision>9</cp:revision>
  <dcterms:created xsi:type="dcterms:W3CDTF">2022-04-02T12:29:00Z</dcterms:created>
  <dcterms:modified xsi:type="dcterms:W3CDTF">2022-04-13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606A62A758B4499D1B3E24C3453ED3</vt:lpwstr>
  </property>
</Properties>
</file>